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0E76C0" w14:textId="77777777" w:rsidR="0036678F" w:rsidRPr="00413239" w:rsidRDefault="0036678F" w:rsidP="0036678F">
      <w:pPr>
        <w:pStyle w:val="Title"/>
      </w:pPr>
      <w:r w:rsidRPr="00413239">
        <w:t>Title of Abstract</w:t>
      </w:r>
    </w:p>
    <w:p w14:paraId="7DEE59EB" w14:textId="77777777" w:rsidR="0036678F" w:rsidRPr="00413239" w:rsidRDefault="0036678F" w:rsidP="0036678F">
      <w:pPr>
        <w:pStyle w:val="NoSpacing"/>
        <w:jc w:val="center"/>
      </w:pPr>
      <w:r w:rsidRPr="00413239">
        <w:t>Author</w:t>
      </w:r>
      <w:r w:rsidRPr="00413239">
        <w:rPr>
          <w:vertAlign w:val="superscript"/>
        </w:rPr>
        <w:t>1</w:t>
      </w:r>
      <w:r w:rsidRPr="00413239">
        <w:t>*, Author</w:t>
      </w:r>
      <w:r w:rsidRPr="00413239">
        <w:rPr>
          <w:vertAlign w:val="superscript"/>
        </w:rPr>
        <w:t>2</w:t>
      </w:r>
    </w:p>
    <w:p w14:paraId="3BFC9916" w14:textId="77777777" w:rsidR="0036678F" w:rsidRPr="00413239" w:rsidRDefault="0036678F" w:rsidP="0036678F">
      <w:pPr>
        <w:pStyle w:val="NoSpacing"/>
        <w:jc w:val="center"/>
      </w:pPr>
      <w:bookmarkStart w:id="0" w:name="_Hlk99356564"/>
      <w:bookmarkStart w:id="1" w:name="_Hlk99355844"/>
      <w:r w:rsidRPr="00413239">
        <w:rPr>
          <w:vertAlign w:val="superscript"/>
        </w:rPr>
        <w:t>1</w:t>
      </w:r>
      <w:r w:rsidRPr="00413239">
        <w:t xml:space="preserve"> Affiliation institution 1, Country 1, </w:t>
      </w:r>
      <w:r w:rsidRPr="00413239">
        <w:rPr>
          <w:vertAlign w:val="superscript"/>
        </w:rPr>
        <w:t>2</w:t>
      </w:r>
      <w:r w:rsidRPr="00413239">
        <w:t xml:space="preserve"> Affiliation Institution 2, Country 2</w:t>
      </w:r>
      <w:bookmarkEnd w:id="0"/>
    </w:p>
    <w:p w14:paraId="6489BFA0" w14:textId="77777777" w:rsidR="0036678F" w:rsidRPr="00413239" w:rsidRDefault="0036678F" w:rsidP="0036678F">
      <w:pPr>
        <w:pStyle w:val="NoSpacing"/>
        <w:jc w:val="center"/>
      </w:pPr>
      <w:r w:rsidRPr="00413239">
        <w:t>* Corresponding author’s email address</w:t>
      </w:r>
    </w:p>
    <w:p w14:paraId="138946C7" w14:textId="77777777" w:rsidR="0036678F" w:rsidRPr="00413239" w:rsidRDefault="0036678F" w:rsidP="0036678F"/>
    <w:p w14:paraId="146CF81E" w14:textId="77777777" w:rsidR="0036678F" w:rsidRPr="00413239" w:rsidRDefault="0036678F" w:rsidP="0036678F">
      <w:r w:rsidRPr="0036678F">
        <w:rPr>
          <w:rStyle w:val="Heading1Char"/>
        </w:rPr>
        <w:t>Summary.</w:t>
      </w:r>
      <w:r w:rsidRPr="00413239">
        <w:t xml:space="preserve"> The summary </w:t>
      </w:r>
      <w:r>
        <w:t>presents</w:t>
      </w:r>
      <w:r w:rsidRPr="00413239">
        <w:t xml:space="preserve"> the main ideas resulting from the work in a synthetic form, with a limit of 500 characters, including spaces.</w:t>
      </w:r>
    </w:p>
    <w:p w14:paraId="337756BD" w14:textId="77777777" w:rsidR="0036678F" w:rsidRPr="00413239" w:rsidRDefault="0036678F" w:rsidP="0036678F">
      <w:r w:rsidRPr="0036678F">
        <w:rPr>
          <w:rStyle w:val="Heading1Char"/>
        </w:rPr>
        <w:t>Keywords:</w:t>
      </w:r>
      <w:r w:rsidRPr="00413239">
        <w:t xml:space="preserve"> maximum of four keywords.</w:t>
      </w:r>
    </w:p>
    <w:p w14:paraId="04476136" w14:textId="77777777" w:rsidR="0036678F" w:rsidRPr="00413239" w:rsidRDefault="0036678F" w:rsidP="0036678F">
      <w:pPr>
        <w:pStyle w:val="Heading1"/>
      </w:pPr>
      <w:r w:rsidRPr="00413239">
        <w:t>General Instruction</w:t>
      </w:r>
      <w:r>
        <w:t>s</w:t>
      </w:r>
    </w:p>
    <w:p w14:paraId="41691235" w14:textId="77777777" w:rsidR="0036678F" w:rsidRDefault="0036678F" w:rsidP="0036678F">
      <w:r w:rsidRPr="00413239">
        <w:t>The extended abstract</w:t>
      </w:r>
      <w:r>
        <w:t>,</w:t>
      </w:r>
      <w:r w:rsidRPr="00413239">
        <w:t xml:space="preserve"> including figures, tables and references</w:t>
      </w:r>
      <w:r>
        <w:t>,</w:t>
      </w:r>
      <w:r w:rsidRPr="00413239">
        <w:t xml:space="preserve"> must have a maximum length of 2 pages </w:t>
      </w:r>
      <w:r>
        <w:t>in Calibri 11 pt.</w:t>
      </w:r>
    </w:p>
    <w:p w14:paraId="76EC60EE" w14:textId="77777777" w:rsidR="0036678F" w:rsidRDefault="0036678F" w:rsidP="0036678F">
      <w:r>
        <w:t>The following structure for the abstract is recommended:</w:t>
      </w:r>
    </w:p>
    <w:p w14:paraId="654F76F5" w14:textId="77777777" w:rsidR="0036678F" w:rsidRDefault="0036678F" w:rsidP="0036678F">
      <w:pPr>
        <w:pStyle w:val="ListParagraph"/>
        <w:numPr>
          <w:ilvl w:val="0"/>
          <w:numId w:val="1"/>
        </w:numPr>
      </w:pPr>
      <w:r>
        <w:t>Introduction</w:t>
      </w:r>
    </w:p>
    <w:p w14:paraId="34936F72" w14:textId="77777777" w:rsidR="0036678F" w:rsidRDefault="0036678F" w:rsidP="0036678F">
      <w:pPr>
        <w:pStyle w:val="ListParagraph"/>
        <w:numPr>
          <w:ilvl w:val="0"/>
          <w:numId w:val="1"/>
        </w:numPr>
      </w:pPr>
      <w:r>
        <w:t>Methodology</w:t>
      </w:r>
    </w:p>
    <w:p w14:paraId="1727251C" w14:textId="77777777" w:rsidR="0036678F" w:rsidRPr="00413239" w:rsidRDefault="0036678F" w:rsidP="0036678F">
      <w:pPr>
        <w:pStyle w:val="ListParagraph"/>
        <w:numPr>
          <w:ilvl w:val="0"/>
          <w:numId w:val="1"/>
        </w:numPr>
      </w:pPr>
      <w:r>
        <w:t>Results</w:t>
      </w:r>
    </w:p>
    <w:p w14:paraId="53C75B98" w14:textId="77777777" w:rsidR="0036678F" w:rsidRPr="00413239" w:rsidRDefault="0036678F" w:rsidP="0036678F">
      <w:pPr>
        <w:pStyle w:val="ListParagraph"/>
        <w:numPr>
          <w:ilvl w:val="0"/>
          <w:numId w:val="1"/>
        </w:numPr>
      </w:pPr>
      <w:r w:rsidRPr="00413239">
        <w:t>Conclusions</w:t>
      </w:r>
    </w:p>
    <w:p w14:paraId="2211A771" w14:textId="77777777" w:rsidR="0036678F" w:rsidRPr="00413239" w:rsidRDefault="0036678F" w:rsidP="0036678F">
      <w:pPr>
        <w:pStyle w:val="Heading1"/>
      </w:pPr>
      <w:bookmarkStart w:id="2" w:name="_Hlk99357416"/>
      <w:bookmarkStart w:id="3" w:name="_Hlk99355861"/>
      <w:bookmarkStart w:id="4" w:name="_Hlk99356524"/>
      <w:r w:rsidRPr="00413239">
        <w:t>Acknowledgements</w:t>
      </w:r>
    </w:p>
    <w:p w14:paraId="1A516FFF" w14:textId="77777777" w:rsidR="0036678F" w:rsidRPr="00413239" w:rsidRDefault="0036678F" w:rsidP="0036678F">
      <w:r w:rsidRPr="00413239">
        <w:t>If you do not wish to include acknowledgements, delete this section.</w:t>
      </w:r>
    </w:p>
    <w:bookmarkEnd w:id="2"/>
    <w:p w14:paraId="41424A3A" w14:textId="77777777" w:rsidR="0036678F" w:rsidRPr="00413239" w:rsidRDefault="0036678F" w:rsidP="0036678F">
      <w:pPr>
        <w:pStyle w:val="Heading1"/>
      </w:pPr>
      <w:r w:rsidRPr="00413239">
        <w:t>References</w:t>
      </w:r>
    </w:p>
    <w:p w14:paraId="27265C94" w14:textId="77777777" w:rsidR="0036678F" w:rsidRPr="00413239" w:rsidRDefault="0036678F" w:rsidP="0036678F">
      <w:r w:rsidRPr="00413239">
        <w:t>Use the Standard Referencing style with numbers in brackets [#] and list the references in order of appearance.</w:t>
      </w:r>
      <w:bookmarkStart w:id="5" w:name="_GoBack"/>
      <w:bookmarkEnd w:id="3"/>
      <w:bookmarkEnd w:id="5"/>
    </w:p>
    <w:bookmarkEnd w:id="4"/>
    <w:p w14:paraId="05BA5483" w14:textId="77777777" w:rsidR="0036678F" w:rsidRPr="00413239" w:rsidRDefault="0036678F" w:rsidP="0036678F"/>
    <w:p w14:paraId="5848E8A6" w14:textId="77777777" w:rsidR="0036678F" w:rsidRPr="00413239" w:rsidRDefault="0036678F" w:rsidP="0036678F"/>
    <w:bookmarkEnd w:id="1"/>
    <w:p w14:paraId="001217F4" w14:textId="77777777" w:rsidR="0036678F" w:rsidRPr="00413239" w:rsidRDefault="0036678F" w:rsidP="0036678F"/>
    <w:p w14:paraId="512D917B" w14:textId="77777777" w:rsidR="0036678F" w:rsidRPr="00413239" w:rsidRDefault="0036678F" w:rsidP="0036678F"/>
    <w:p w14:paraId="5C32EB1C" w14:textId="77777777" w:rsidR="0036678F" w:rsidRPr="00413239" w:rsidRDefault="0036678F" w:rsidP="0036678F"/>
    <w:p w14:paraId="287266F7" w14:textId="77777777" w:rsidR="001C295F" w:rsidRDefault="001C295F"/>
    <w:sectPr w:rsidR="001C295F" w:rsidSect="0036678F">
      <w:pgSz w:w="11906" w:h="16838" w:code="9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9992EB9"/>
    <w:multiLevelType w:val="hybridMultilevel"/>
    <w:tmpl w:val="75583B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yNDA1sLQ0Mja0NDRR0lEKTi0uzszPAykwrAUAhKscdSwAAAA="/>
  </w:docVars>
  <w:rsids>
    <w:rsidRoot w:val="0036678F"/>
    <w:rsid w:val="001C295F"/>
    <w:rsid w:val="0036678F"/>
    <w:rsid w:val="00C25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7CEA03"/>
  <w15:chartTrackingRefBased/>
  <w15:docId w15:val="{9F3F3788-1B9C-4750-B543-EE1127299C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6678F"/>
    <w:pPr>
      <w:jc w:val="both"/>
    </w:pPr>
    <w:rPr>
      <w:rFonts w:eastAsiaTheme="minorEastAsia"/>
      <w:lang w:val="en-GB"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36678F"/>
    <w:pPr>
      <w:keepNext/>
      <w:keepLines/>
      <w:spacing w:before="240" w:after="240"/>
      <w:jc w:val="left"/>
      <w:outlineLvl w:val="0"/>
    </w:pPr>
    <w:rPr>
      <w:rFonts w:asciiTheme="majorHAnsi" w:eastAsiaTheme="majorEastAsia" w:hAnsiTheme="majorHAnsi" w:cstheme="majorBidi"/>
      <w:b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6678F"/>
    <w:rPr>
      <w:rFonts w:asciiTheme="majorHAnsi" w:eastAsiaTheme="majorEastAsia" w:hAnsiTheme="majorHAnsi" w:cstheme="majorBidi"/>
      <w:b/>
      <w:szCs w:val="32"/>
      <w:lang w:val="en-GB" w:eastAsia="en-GB"/>
    </w:rPr>
  </w:style>
  <w:style w:type="paragraph" w:styleId="NoSpacing">
    <w:name w:val="No Spacing"/>
    <w:uiPriority w:val="1"/>
    <w:qFormat/>
    <w:rsid w:val="0036678F"/>
    <w:pPr>
      <w:spacing w:after="0" w:line="240" w:lineRule="auto"/>
    </w:pPr>
    <w:rPr>
      <w:rFonts w:eastAsiaTheme="minorEastAsia"/>
      <w:lang w:val="en-GB" w:eastAsia="en-GB"/>
    </w:rPr>
  </w:style>
  <w:style w:type="paragraph" w:styleId="Title">
    <w:name w:val="Title"/>
    <w:basedOn w:val="Normal"/>
    <w:next w:val="Normal"/>
    <w:link w:val="TitleChar"/>
    <w:uiPriority w:val="10"/>
    <w:qFormat/>
    <w:rsid w:val="0036678F"/>
    <w:pPr>
      <w:spacing w:before="120" w:after="240" w:line="240" w:lineRule="auto"/>
      <w:contextualSpacing/>
      <w:jc w:val="center"/>
    </w:pPr>
    <w:rPr>
      <w:rFonts w:asciiTheme="majorHAnsi" w:eastAsiaTheme="majorEastAsia" w:hAnsiTheme="majorHAnsi" w:cstheme="majorBidi"/>
      <w:b/>
      <w:spacing w:val="-10"/>
      <w:kern w:val="28"/>
      <w:sz w:val="2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6678F"/>
    <w:rPr>
      <w:rFonts w:asciiTheme="majorHAnsi" w:eastAsiaTheme="majorEastAsia" w:hAnsiTheme="majorHAnsi" w:cstheme="majorBidi"/>
      <w:b/>
      <w:spacing w:val="-10"/>
      <w:kern w:val="28"/>
      <w:sz w:val="24"/>
      <w:szCs w:val="56"/>
      <w:lang w:val="en-GB" w:eastAsia="en-GB"/>
    </w:rPr>
  </w:style>
  <w:style w:type="paragraph" w:styleId="ListParagraph">
    <w:name w:val="List Paragraph"/>
    <w:basedOn w:val="Normal"/>
    <w:uiPriority w:val="34"/>
    <w:qFormat/>
    <w:rsid w:val="003667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6E0DC1A12F3C8C4193A9BC58026E2129" ma:contentTypeVersion="14" ma:contentTypeDescription="Criar um novo documento." ma:contentTypeScope="" ma:versionID="6bdf20e3dbd70b60d1df93440b13c7e2">
  <xsd:schema xmlns:xsd="http://www.w3.org/2001/XMLSchema" xmlns:xs="http://www.w3.org/2001/XMLSchema" xmlns:p="http://schemas.microsoft.com/office/2006/metadata/properties" xmlns:ns3="eadd18a0-b79f-4092-be33-0b324616ec8b" xmlns:ns4="4a2905ff-6a99-4c93-bce7-0f812422a323" targetNamespace="http://schemas.microsoft.com/office/2006/metadata/properties" ma:root="true" ma:fieldsID="41cd1e6fbaaa9a9157622f0fadafa983" ns3:_="" ns4:_="">
    <xsd:import namespace="eadd18a0-b79f-4092-be33-0b324616ec8b"/>
    <xsd:import namespace="4a2905ff-6a99-4c93-bce7-0f812422a32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dd18a0-b79f-4092-be33-0b324616ec8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2905ff-6a99-4c93-bce7-0f812422a32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talhes de Partilhado Com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Hash de Sugestão de Partilh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1808CC4-E104-46C4-9F51-CCE886F6E5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add18a0-b79f-4092-be33-0b324616ec8b"/>
    <ds:schemaRef ds:uri="4a2905ff-6a99-4c93-bce7-0f812422a3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2A89AD8-200C-4B76-9489-D940BBF1056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ABB2684-F301-4AB4-8B0E-8913D8640D71}">
  <ds:schemaRefs>
    <ds:schemaRef ds:uri="http://schemas.openxmlformats.org/package/2006/metadata/core-properties"/>
    <ds:schemaRef ds:uri="4a2905ff-6a99-4c93-bce7-0f812422a323"/>
    <ds:schemaRef ds:uri="http://purl.org/dc/terms/"/>
    <ds:schemaRef ds:uri="http://schemas.microsoft.com/office/2006/documentManagement/types"/>
    <ds:schemaRef ds:uri="http://purl.org/dc/elements/1.1/"/>
    <ds:schemaRef ds:uri="http://www.w3.org/XML/1998/namespace"/>
    <ds:schemaRef ds:uri="http://schemas.microsoft.com/office/infopath/2007/PartnerControls"/>
    <ds:schemaRef ds:uri="eadd18a0-b79f-4092-be33-0b324616ec8b"/>
    <ds:schemaRef ds:uri="http://schemas.microsoft.com/office/2006/metadata/properties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17</Words>
  <Characters>673</Characters>
  <Application>Microsoft Office Word</Application>
  <DocSecurity>0</DocSecurity>
  <Lines>5</Lines>
  <Paragraphs>1</Paragraphs>
  <ScaleCrop>false</ScaleCrop>
  <Company/>
  <LinksUpToDate>false</LinksUpToDate>
  <CharactersWithSpaces>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ela De Los Angeles Mendez Morales</dc:creator>
  <cp:keywords/>
  <dc:description/>
  <cp:lastModifiedBy>Mariela De Los Angeles Mendez Morales</cp:lastModifiedBy>
  <cp:revision>1</cp:revision>
  <dcterms:created xsi:type="dcterms:W3CDTF">2022-11-29T15:48:00Z</dcterms:created>
  <dcterms:modified xsi:type="dcterms:W3CDTF">2022-11-29T1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0DC1A12F3C8C4193A9BC58026E2129</vt:lpwstr>
  </property>
</Properties>
</file>